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ขาคอมพิวเตอร์กราฟฟิก</w:t>
      </w:r>
      <w:r>
        <w:t xml:space="preserve"> </w:t>
      </w:r>
      <w:r>
        <w:t xml:space="preserve">วิชาความรู้เกี่ยวกับศิลปกรรม</w:t>
      </w:r>
      <w:r>
        <w:t xml:space="preserve"> </w:t>
      </w:r>
      <w:r>
        <w:t xml:space="preserve">(เช้า)</w:t>
      </w:r>
      <w:r>
        <w:t xml:space="preserve"> </w:t>
      </w:r>
      <w:r>
        <w:t xml:space="preserve">080966</w:t>
      </w:r>
    </w:p>
    <w:p>
      <w:pPr>
        <w:pStyle w:val="Date"/>
      </w:pPr>
      <w:r>
        <w:t xml:space="preserve">วันศุกร์ที่</w:t>
      </w:r>
      <w:r>
        <w:t xml:space="preserve"> </w:t>
      </w:r>
      <w:r>
        <w:t xml:space="preserve">8</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ล่ามได้ยินใช่ไหมคะ       เดี๋ยวรอสักครู่นะคะมีข้อความยังไม่ขึ้นค่ะ เรียบร้อยแล้ว     พร้อมยัง   เดี๋ยวสวัสดีล่างก่อนนะคะ เห็นน้ำชัดไหม สวัสดีค่ะทักทายนะคะ ก็เดี๋ยววันนี้วันนี้จะเป็นในเรื่องของ ศิลปะไทย เพิ่มเข้าไปอีก 1 เรื่องนะคะเราพูดถึง ก่อนหน้านั้นนะคะสัปดาห์ก่อนนู้นนะคะเราพูดถึงในเรื่องของศิลปะ ยุคก่อนประวัติศาสตร์ แล้วก็มายุคโบราณ ยุคก่อนประวัติศาสตร์แบ่งออกเป็น 3 ยุค นะคะจะมียุคหินเก่า ยุคหินกลาง ราคาแล้วก็ยุคหินใหม่ อยากให้ไปทบทวนว่าในแต่ละยุคเนี่ยมีศิลปะสำคัญสำคัญอะไรบ้าง พ่อจำได้ไหม สำหรับหูหนวกให้จำเป็นภาพ นะคะแล้วก็ชื่อ  ตัวอย่าง  ยุคหินเก่ามีกิจกรรมอะไรที่โดดเด่น ปฏิมากรรมอะไรที่ มันโดดเด่นมั้ง จำได้หรือเปล่า เดี๋ยวเผื่อว่าไปเจอในข้อสอบแล้วเดี๋ยวจะทำไม่ได้ นะคะแล้วเดี๋ยวกูอ่ะ จัดส่งสไลด์นำเสนออันเนี้ย ให้เอากลับไปทบทวน แล้วก็พม่ายุคโบราณนะคะยุคโบราณเราพูดถึง 4 เรื่องเลย นะคะก็จะมีเมโสโปเตเมียนะคะศิลปะในยุคเมโสโปเตเมียนะคะ อียิปต์ ลืมยัง ยุคโรมัน เราก็ยุคกรีก  มี 4 ยุคนะ เดี๋ยวไปทบทวนนะคะว่าในแต่ละยุคเนี่ยเขาเริ่มมีศิลปะ วิวัฒนาการนะคะของศิลปะในด้านจิตรกรรมประติมากรรมหรือว่าสถาปัตยกรรมอะไรที่โดดเด่น เมื่อกี้ทบทวนไป   สนามกีฬาต้นแบบของสนามกีฬานะคะ จะอยู่ในยุค ศิลปะไร โรมัน ใช่มีชื่อว่าโคลอสเซียมย้อนก่อน นี่ๆ  นะ จำไว้นานเดี๋ยวเผื่อเห็นภาพอันนี้นะคะจะได้จำได้นะคะเป็นต้นแบบของสนามกีฬาในปัจจุบันทั่วโลกเลยก็คืออันนี้ เป็นต้นกำเนิดนะคะซึ่งอยู่ในประเภท  อิตาลี เก่งมาก  ที่นี้เราผ่านศิลปะก่อนประวัติศาสตร์แล้วแล้วก็ยุคโบราณมาแล้ว เราจะเข้าสู่ศิลปะของไทยเราบ้าง จะได้เห็นความแตกต่างนะคะว่ารูปแบบนะคะมันแตกต่างกันยังไงระหว่างทาง ตะวันตก  ทางของเรานะคะ  อันแรกเลยนะคะจะเป็นศิลปะในยุคสมัยก่อนประวัติศาสตร์ที่เป็นของไทย เห็นภาพไหมคะของไทยซึ่งถ้าพูดถึง  ศิลปะในของไทยส่วนใหญ่แล้วนะคะเขาก็จะเน้น ในเรื่องของวิถีชีวิตความเป็นอยู่ ถ้าเราไปวัด มีใครไปวัดไหม มีใครเคยไปวัดไหม เราจะเห็น ภาพจิตรกรรมฝาผนังในวัดถูกต้องไหมคะ นั่นแหละในภาพเหล่านั้นเนี่ยเขาก็จะ บอกนะคะว่าวิวัฒนาการ ก่อนที่เราจะ ก่อนที่จะมาถึงในยุคปัจจุบันเนี่ย เขามีความเป็นอยู่ยังไง นะคะก็จะถูก เหมือนคล้ายๆกับ  วาดไว้เนาะวาดไว้บนฝาผนังเพื่อให้เราเนี่ย เห็นนะคะ ให้เราเห็นแล้วก็ได้เรียนรู้วิถีชีวิต ในยุคก่อนก่อน เสื้อผ้าการแต่งกายการใช้ชีวิตอะไรอย่างนี้นะคะก็คือจะมีความ แตกต่างกับในยุคปัจจุบันนะ จะมีการเขียนไว้บนผนัง ในโบสถ์วัด ทำให้เราเนี่ย เรียนรู้น้องได้เรียนรู้นะคะ อันแรกเลยที่เขาบอกไว้นะคะก็คือในเรื่องของวิถีชีวิตความเป็นอยู่ ราคารวมไปถึงความเชื่อในธรรมชาติ แล้วก็ผี คนไทยจะเชื่อในเรื่องนี้นะ  นะคะ เราจะได้เห็นนะคะ ผลงานที่เป็น ประติมากรรมนะคะพวกดินเผาฝาผนังหินขัดอะไรพวกเนี้ย อายุกชกร นะคะเหมือนกันเหมือนกันกับ สมัยก่อนที่มันยังไม่ได้เกิด ปีพุทธศักราชนะคะก็คือมันหลายพันปีมาแล้วอ่ะก่อนที่เขาจะเริ่มนับหนึ่งด้วย ตอนนี้รอของเราปี 2560 6 ใช่ไหมคะ ใช่ ก็คือก่อนที่เราจะมีการนับปี ปีพุทธศักราชอีก  นะ แล้วเราจะรู้ได้ไงว่า วัตถุต่างๆที่ค้นพบเนี่ยมันมีอายุกี่ปี ใช่ไหม  ก็จะต้องมีนักสำรวจใช่ไหมโบราณคดีน่ะ เข้าไปขุด เข้าไปหาจนพบนะคะแล้วก็ เอามาวิจัย  หรือว่า    สิ่งของชิ้นนี้มีอายุเก่าแก่หรือยังกี่ปีมาแล้วอะไรอย่างนี้นะคะ   วันนั้นใครไป ใครไปอบรมกับครูบ้างนะมีอิฐแล้วก็ใครนะ ลูกศรใช่ไหม ที่ว่าพาไปวัดด้วย วัด ปากน้ำภาษีเจริญอ่ะค่ะ จำได้ไหมที่มีพระองค์ใหญ่เลยอ่ะ  แล้วด้าน ด้านในด้านในก็จะมี  วัตถุโบราณใช่ไหมมีทั้งองค์พระมีทั้งนาฬิกาที่เป็นของเก่าแก่อยู่ในตู้ถูกไหมคะ เพื่อนๆจะได้เห็น แต่ว่าเดี๋ยวครูมีภาพมาให้ดูด้วย ต้องหาก่อน เดี๋ยวจะเปิดภาพให้ดูนะคะในช่วงท้ายนะเพื่อนก็จะได้เห็นว่าหูมีพระหลายองค์แล้วก็มี ที่มีอายุเก่าแก่เนี่ยเยอะมากนะคะ   ในยุคก่อนประวัติศาสตร์นะคะ ก็จะบอกถึงวิถีชีวิตและเนาะธรรมชาติถัดมาจะอยู่จะเข้าสู่ยุคของสมัยทวารวดี ทวาราวดีซึ่งสมัยนี้เขาจะได้รับอิทธิพล ทำอินเดีย เราจะเห็นว่ามันจะมี วัฒนธรรมประเพณีเล็กๆน้อยๆของทางอินเดียเข้ามาผสมกับของเรานะคะ  ในในสมัยนี้เนาะเขาก็จะ มุ่งเน้นในเรื่องของความเชื่อ ความเชื่อนะคะแล้วศิลปะที่ชัดเจนนะคะก็จะเป็นภาพ หิน นะคะ  ซึ่งสมัยทวารวดี ถ้าพูดถึงประเทศไทยจะอยู่ในกลุ่มของภาคกลาง น่าจะเป็นศิลปะที่อยู่ในกลุ่มภาคกลางของเราอาการของเรานะคะ พอถัดมา นะคะก็จะเข้าสู่สมัยศรีวิชัย  ซึ่งสมัยศรีวิชัยนะคะก็จะได้รับอิทธิพลจากอินเดียเช่นกันนะคะ แล้วก็ประติมากรรมราคาที่โดดเด่นเลยก็คือพุทธศาสนา  พุทธศาสนามหายาน พระพุทธศาสนามหายาน ทำจากโลหะสำริด ซึ่งสมัยนี้นะคะ จะอยู่ใน ทางภาคใต้ ทางภาคใต้ของประเทศไทย  เกาะ จะมีศาสนาเข้ามาเกี่ยวข้องด้วยในเรื่องของพราหมณ์และฮินดู   อันนี้ก็จะเป็นศิลปะไทยในกลุ่มแรกก่อนนะคะก็คือจะพูดถึงตั้งแต่ก่อนประวัติศาสตร์ แล้วก็ถัดมาก็จะเป็นสมัยทวารวดีนะคะซึ่งสมัยทวารวดี ก็จะอยู่ในกลุ่มของภาคกลางแต่ละภาคกลาง สวนสมัยศรีวิชัยนะคะจะอยู่ทาง ภาคใต้ ราคาทางภาคใต้ เดี๋ยวเผื่อเผื่อข้อสอบแอบถาม สมัยศรีวิชัย เกิดขึ้นอยู่ในภาคใด ของประเทศไทย จะได้ตอบได้  ใต้กลางเหนือออกได้ไง นะคะประมาณนี้นะ  เผื่อมีเผื่อมี ธนาคาร หรือแม้แต่รูปภาพนักเรียนดู ภาพสลักหิน ในสมัยของทวารวดี องค์นี้ นะคะ  อันนี้ จำไว้ว่าอยู่ในสมัยทวาราวดี นะคะ  หรือว่าถ้าเจอพระมหามหาพุทธศาสตร์ นี่ พระพุทธศาสนามหายานนะคะที่ทำจากโลหะสำริด องค์นี้นะคะ  บอกให้รู้ไว้เลยว่าอยู่ในยุคของ ศรีวิชัย    จำได้นะ เดี๋ยวจะรับประทานต้องไปต่อแล้วนะคะ รหัสไปรษณีย์ต่อไปแล้วนะ Mini  เริ่มเริ่มเข้ามาศิลปะก็คือมีการพัฒนามากขึ้นนะผ่านจาก ทวารวดีมาศรีวิชัยแล้วก็ถัดมาก็คือมาอยู่ในยุคของสมัยสุโขทัย สมัยสุโขทัยเหมือนกันนะคะ ก็ได้รับอิทธิพลนะคะความเชื่อเกี่ยวกับ โทรศัพท์ พุทธนิกายนะคะ เถรวาทลังกาวงศ์ราคาแล้วก็อินเดีย ส่วนใหญ่แล้วของไทยก็คือจะได้รับอิทธิพลมาจากอินเดีย  เหมือนกันกับ ปัจจุบันนะคะที่ทุกคนเนี่ย นับถือพุทธศาสนาอยู่ใช่ไหมก็ได้รับอิทธิพลมาจากทางอินเดียเหมือนกัน นะคะเกาะเราก็จะเห็นได้ว่าส่วนใหญ่   ของไทยก็จะมีได้รับอิทธิพลมาจากอินเดีย นะคะ วัสดุที่ใช้ในยุคนี้ก็จะเป็นปูนนะคะแล้วก็โลหะทองสัมฤทธิ์  เดี๋ยวเผื่อแอบถาม วัสดุที่ใช้ในการสร้างผลงานศิลปะ ในยุค สมัยสุโขทัย ใช้อะไร  จำไว้ว่า หุ้นและโลหะทองสัมฤทธิ์ นะคะซึ่งในสมัยสุโขทัยนะคะ สถาปัตยกรรมที่โดดเด่นนะก็จะมีเจดีย์ทรงระฆังคว่ำนะคะ เจดีย์ทรงพุ่มข้าวบิณฑ์ เราก็ในสมัยสุโขทัยก็จะมี กลุ่มจังหวัดใกล้เคียงนะที่ว่ามี ศิลปะและสถาปัตยกรรมประติมากรรมที่โดดเด่นนะคะก็จะมีสุโขทัยพิษณุโลก กำแพงเพชร จัดอยู่ในกลุ่มของโซนโซน เขาเรียกว่า   เหนือเหนือตอนใต้ไหม กลางตอนบน  ภาพเกี่ยวกันนะคะแต่ว่าสุโขทัยเนี่ยน่าจะน่าจะทางทางโซน เบื่อแล้วใช่ไหม เออเดี๋ยวตอนบ่ายนะคะ    และหลังจากที่ ผ่านยุคสุโขทัยมาแล้วเราก็จะเข้าสู่ สมัยอยุธยา นะคะในสมัยอยุธยาเราก็น่าจะได้เห็นเยอะใช่ไหมที่เราถ้าเราไปเที่ยวเมืองอยุธยาทุกคนก็จะเห็นสถาปัตย กรรมที่มันยังคงอยู่ในปัจจุบันเห็นไหมคะถ้าไปเที่ยววัดใช่ไหมคะ ก็แสดงว่า  มันทำให้เราเห็นว่า ก่อนที่เราจะ เปิดขึ้นมาเนี่ยมันมีสถานะ มันมีบรรพบุรุษของเราเนี่ยได้สร้าง ได้สร้างสถาปัตยกรรมเนี่ยหวายนักเรียนคิดดูว่า ก่อนที่เรา ในยุคปัจจุบันของเราสินะต้องพูดอย่างนี้ก่อนว่า มันมีสิ่งอำนวยความสะดวกเยอะเลย นะคะทั้งรถ ทั้งโทรศัพท์ ใช่ไหม สะดวกสบายมากนะคะแต่ในยุคก่อน การติดต่อสื่อสาร ไม่มี ไม่มีเครื่องมือที่ช่วยในการติดต่อสื่อสารแต่คนในยุคนั้นสามารถ สร้างสถาปัตยกรรม ที่สวยงามได้ นะคะส่วนหนึ่งอาจจะได้รับอิทธิพลจากทางตะวันตก เพราะว่าในยุคของสมัยอยุธยาเนี่ย ก็เลิกมีต่างชาติเนี่ยเข้ามาแล้ว ใช่ไหม เริ่มมีต่างชาติเดินทางเข้ามาในประเทศไทยและนะคะ ทำให้ในช่วงของสมัยอยุธยาเนี่ย มันมี  การค้าขายกับชาวต่างชาติเนี่ยค่อนข้างที่จะเยอะๆ ถ้าใครได้ดูในเรื่องของบุพเพสันนิวาส มีใครดูละครไหมคะ   แม่การะเกด ตอนนี้ตอนนี้เขาเอามาฉายใหม่นะ ตอนเย็นเผื่อใครว่าง เราจะได้ความรู้จากในยุคสมัยก่อนด้วยนะคะ สวยๆในยุคสมัยก่อนเนี่ย เงียบเลยนะคะเคยได้ยินไหมวัดไชยวัฒนาราม นะคะเขาก็บูรณะนะคะแต่ว่ามันก็อาจจะไม่ได้เหมือนกับใน ในยุคก่อนนะเราก็อยากจะเห็นเหมือนกัน เขาก็มีการทำกราฟฟิกขึ้นมา มันเป็นการสมมติ ว่าเราเนี่ยเราเนี่ยเข้าไปอยู่ในยุคนั้นจริงๆก็คือถ้าพูดถึงสมัยอยุธยามันก็ 300 กว่าปีจ้ะ ปัจจุบันนะคะ เราก็เกิดตายเกิดเกิดตายไป 3 รอบแล้วอ่ะ     ซึ่งศิลปะในสมัยอยุธยา ก็ได้รับอิทธิพลหลากหลายเลยนะคะหลากหลายเลย นายกดีนะคะแล้วก็สิ่งที่เป็น      ความเชื่อที่เขาได้รับมาในยุคนี้นะคะหรือว่าในสมัยอยุธยาเนี่ยก็คือพุทธศาสนาอีก  Prime แล้วก็ผี  ความเชื่ออุดมคติ  อันนี้ก็คือ เป็นเป็นศิลปะ แรงบันดาลใจนี่แหละที่มาจากในยุคของสมัยอยุธยานะคะส่วนวัสดุที่ใช้เนี่ย  ค่อนข้างหลากหลาย ค่อนข้างหลากหลายอาจจะ ใช้ปูนด้วยใช้ทองสัมฤทธิ์ด้วยนะคะก็มันอาจจะหลากหลายเนาะ แล้วก็ อยุธยาอยู่ในภาคอะไร นะคะ ศิลปะอยุธยาจะอยู่ในภาคกลางนะคะรุ่นแม่น้ำเจ้าพระยา แล้วนักเรียนพอเห็นสถาปัตยกรรมของอยุธยา อยุธยาไหม อันนี้นะคะอันนี้คือสถาปัตยกรรมของทางอยุธยา ก็อาจจะ มี เขาเรียกอะไร ยังยังไม่ได้แบบว่า โมเดิร์น เออใช่คำนี้ ไม่แน่ใจภาษามือ สมัยใหม่น้องเอิร์นสมัยใหม่ยังไม่สมัยใหม่ใช่ไหมก็ยังเป็นทรงนี้ลักษณะ เดี๋ยวเราคอยดูว่าพอเข้าสู่  ยุค ใกล้เคียงกับปัจจุบัน นะคะมันก็จะมีการ เปลี่ยนหรือว่าวิวัฒนาการ  มีความสวยงามแล้วก็สมัยใหม่มากขึ้น   สุดท้ายแล้ว สมัยรัตนโกสินทร์ ก็คือสมัยเรานี่ล่ะค่ะ เราอยู่ในยุคของรัตนโกสินทร์นะคะก็ ส่วนใหญ่แล้วศิลปะเนี่ยจะได้สืบทอดมาจากอยุธยา เพราะว่าเมื่อก่อนนี้  อยุธยาก็ได้เป็น กรุงเทพฯใช่ไหม รู้ไหม   แล้วก็ ความเชื่อในพระพุทธศาสนาเนี่ยเป็นหลักเลยคนไทยก็จะมีความเชื่อทางพุทธศาสนา พระพุทธศาสนาเป็นหลักนะคะแล้วก็ตามหลักความเชื่อของกษัตริย์ด้วยเหมือนกันใช่ไหม ตอนนี้เราอยู่ในยุคของรัชกาลที่เท่าไหร่   ขายอยู่ไหนอยู่ในยุคของร10 แล้วนะคะแล้วก็นอกจากนี้ นอกจากที่จะ ศิลปะที่ สืบทอดมาจากสมัยอยุธยาแล้วเนี่ยนะคะก็ยังได้รับอิทธิพลจาก ศิลปะตะวันตกเข้ามาผสมผสาน นะคะซึ่งในยุคนี้ก็ศิลปะแนวเหมือนจริงก็จะมีมากยิ่งขึ้น  แบบเสมือนจริงนะคะมีมากยิ่งขึ้น แล้วก็ ศิลปินนะคะศิลปินก็คือเขาเรียกว่าเป็น บิดาเนาะบิดาของศิลปินของไทยเลยนะคะศิลป์พีระศรีนะคะเขาก็บอกว่าในยุค เนี่ยของไทยเนี่ยมันคือการเปลี่ยนแปลงทางศิลปะ นะคะ   ศิลป์พีระศรี  ทีนี้เดี๋ยวเรามาดูกันนะคะภาพแรกนะคะในยุค รัตนโกสินทร์อันนี้ก็จะ เป็นงาน จิตรกรรม จิตรกรรมซึ่งจิตกรรมส่วนใหญ่เราก็จะ เน้นไปที่อาจจะเน้นไปที่ในเรื่องของ วรรณกรรมใช่ไหม  อันนี้เรื่องอะไร  รามเกียรติ์ รามเกียรติ์นะคะโขน ใช่ป่ะแล้วก็รวมไปถึง วิถีชีวิต ของไทยในยุคก่อนๆนะคะว่าเราใช้ชีวิตยังไง  เอามา จากจินตนาการเนาะ  การถ่ายทอดนะคะถ่ายทอดจากรุ่นสู่รุ่นสู่รุ่นแล้วเหมือนเป็นการบอกต่อ ว่าในยุคสมัยก่อนเนี่ยมีวิวัฒนาการหรือมีเหตุการณ์อะไรเกิดขึ้นมาบ้าง แล้วก็ ถ่ายทอดออกมาเป็นภาพ จากที่เขารับรู้ค่ะเป็นเรื่องราวในการบอกเล่า  ก็เอามาถ่ายทอดเป็นผ้าแล้วก็ บันทึกไว้บนฝาผนัง โบสถ์ ให้พวกเราเนี่ยยุคหลังๆเนี่ยได้เห็น เออว่าศิลปะในยุคก่อนเป็นอย่างไรนะคะมีวิถีชีวิตยังไง ความเป็นอยู่ยังไง จะได้เห็นในเรื่องของวิถีชีวิต บรรพบุรุษของเรา นะคะความแตกต่างที่เห็นชัดเลยการแต่งกายการ ใช้ชีวิต ประจำวันนี้ค่ะเมื่อก่อนเนี้ย ถ้าพูดถึงในเรื่องของการใช้ชีวิตใช่ไหมคะเรื่องเงินเรื่องอะไรอย่างนี้อาจจะเป็นป่ะ  อาจจะไม่ได้ปัจจัยหลักด้วยซ้ำเพราะว่าคนสมัยก่อนเวลาอยู่ก็คือเหมือนพึ่งพาอาศัยกันและกัน  ไม่ได้มีเงินทองมากมายใช่ไหม แล้วก็ ร้านอยู่ ก็ต้องมีชนชั้นวรรณะ ถูกไหมคะ ไม่ใช่ตอนนี้ทุกคนเท่ากันนะรู้หรือเปล่า คนทุกคนตอนนี้ ปัจจุบันนี้คือเท่ากันหมด เมื่อก่อนจะมี ลำดับขั้นใช่ไหมคะ ชนชั้น มีเจ้าขุน มี มีใครอีกล่ะ   หัวหน้าเมือง  นะคะมีกษัตริย์ เจ้าขุนแล้วก็มี ระดับเราใช่ไหมที่เป็นแบบว่าธาตุอะไรอย่างเงี้ย รัชกาลอะไรที่เลิกทาส  ทำหูหนวก        เออเรา 5 เรา 5 ใช่ละ 5 นะคะท่านเป็นคนเลิกทาสนะถ้าไม่งั้นเราอาจจะต้องแบบ นั่งอยู่แบบนี้ นั่งคุกเข่า เธอไม่มีโอกาสได้เรียนหนังสือนะจะต้องแบบว่าไป ไปทำงานในเขาเรียกอะไร ในบ้านของ คนที่เขามี ระดับเนาะอย่างเดียวนะคะ มีระดับอย่างเดียว ก็ไม่ได้มีโอกาสได้เรียนไม่มีโอกาสได้แบบมีความรู้นะแล้วก็เอาไป ทำงานเอาไปช่วยเหลือคนในสังคมเอาไปช่วยประเทศอะไรอย่างนี้ รู้ไหมการเรียนมีประโยชน์ยังไง ไปอยู่กับใครมั่ง   ตัวเราเอง ตัวเราเองได้มีพัฒนาตัวเองให้มีความรู้ใช่ไหมคะแล้วก็เอาความรู้เนี่ย ไป ทำงาน หาเลี้ยงตัวเองหาเลี้ยงครอบครัวแล้วถ้าเกิดว่าความรู้ของเรามันเกิดประโยชน์ก็คือ เอาไปช่วยเหลือสังคมได้ด้วย  แต่ถ้าเกิดเรายังไม่ได้เลิกทาส เรามีโอกาสได้เรียนนะลูก   ต้อง ระลึกถึงพระคุณนะคะของรัชกาลที่ 5 ให้มากๆ แล้วก็จำไว้เผื่อว่า  แอบออก แอบออกในข้อสอบ   ที่นี้ตัดไปนะคะ ประติมากรรมที่เป็นพระพุทธรูป หน้าพระพุทธรูป นี่นะคะเราก็จะเห็นว่ามันมีการเปลี่ยนแปลงนะคะของพระพุทธรูปเนี่ย พอมาถึงในยุคของรัตนโกสินทร์นะคะก็จะมี รูปแบบของ การปั้น การปั้นพระพุทธรูปที่ เปลี่ยนไปนะคะแล้วก็ หลากหลายรูปแบบทั้งองค์ยืนองค์นั่งใช่ไหม    แล้วก็ สิ่งสำคัญเลยที่เห็นได้ชัดเลยก็คือทางสถาปัตยกรรมนะคะที่บอกไปแล้วว่า ในสมัยรัตนโกสินทร์เขามีการรับอิทธิพลมาจาก ทางตะวันตกด้วยนะคะก็ส่วนหนึ่ง จะได้มาจากสมัยอยุธยา แล้วก็มีอีกส่วนหนึ่งที่รับอิทธิพลของทาง ตะวันตกเข้ามานะคะเราจะเห็นทั้ง วัดพระแก้ว ไปไหมวัดพระแก้ว  สวยไหม เคยเห็นมั้ง  วัดพระแก้วนะคะแล้วก็ อันนี้จะเป็นพระราชวัง มีองค์ร 5 อยู่ อยู่ ขี่ม้า จำได้ไหม   วันนี้ก็จะได้รับอิทธิพลได้รับอิทธิพลมาจากทาง ตะวันตกก็จะมีการผสมผสานระหว่างศิลปะตะวันตกกับของไทยนะคะพี่อ้อ เป็นพระราชวัง   ใช่ๆๆนะคะ   อันนี้นะคะก็จะสรุปเนาะในเรื่องของศิลปะไทยนะคะ ก็จะมี อันแรกนะคะสมัยก่อนประวัติศาสตร์นะคะ ได้รับอิทธิพลนะคะในเรื่องของความเชื่อธรรมชาตินะคะแล้วก็ผี   มี วิถีชีวิตความเป็นอยู่นะคะเวลาที่ เขาพูดถึงนะคะพูดถึงในเรื่องของศิลปะในยุคสมัยก่อนประวัติศาสตร์ส่วนใหญ่ก็จะมาจ๊ะ วิถีชีวิต  เห็นไหมว่าทั้งศิลปะไทยศิลปะ อื่นๆนะคะในทั้งทางตะวันตกส่วนใหญ่ก็จะเน้นในเรื่องของวิถีชีวิต ตัวเองก่อน  แล้วก็พอสมัยประวัติก่อนประวัติศาสตร์อ่ะค่ะก็จะมี ดินเผา ดินเผาที่จะเป็นเหมือนแบบ เห็นได้ชัดเลยเป็นศิลปะที่เห็นได้ชัดเลยในยุคนี้ ถัดมาก็จะเป็นสมัยทวารวดี ค้าสมัยทวารวดีเราจะได้รับอิทธิพลจากอินเดียนะคะ ความเชื่อทางศาสนาพุทธ นะคะ แล้วก็ บริเวณ ศิลปะชนิดนี้ก็จะอยู่ในอยู่ในโซนของภาคกลาง    ผัดมานะคะก็จะเป็นสมัย ศรีวิชัย ศรีวิชัยก็จะได้รับอิทธิพลจากอินเดียเหมือนกัน ยินดีเหมือนกันนะคะแล้วก็ ปฏิมากรรมราคาที่สำคัญเลย พระพุทธศาสนามหายาน นะคะซึ่งทำจากโลหะสำริด อันนี้หน้าอก  ศิลปะนี้ก็บริเวณที่ เกิดขึ้นนะคะก็จะอยู่ทางภาคใต้ ไม่นะ ตายนะ  ก็มีการได้รับอิทธิพลจากพราหมณ์ - ฮินดู   ผัดมานะคะจะเป็นสมัยสุโขทัย สุโขทัย  เหมือนกันค่ะความเชื่อ พุทธศาสนานิกายเถรวาทลังกา กุ้งแล้วก็อินเดีย ส่วนใหญ่ก็จะมาจาก อินเดีย 3 3 สมัยเลยก็คือทวารวดีศรีวิชัย สุโขทัย นะคะ 3 สมัยนี้ จะได้รับอิทธิพลจากอินเดีย  ไม่ได้แล้วเนี่ย แล้ววัสดุที่ใช้ปูนแล้วก็โลหะทองสัมฤทธิ์นะคะ ในยุคนี้นะ ส่วน  ประติมากรรมหรือสถาปัตยกรรมที่มีชื่อเสียงก็คือเจดีย์ทรงระฆังคว่ำ ราคากับเจดีย์ทรงพุ่มข้าวบิณฑ์    พอถัดจากสมัยสุโขทัยก็จะเข้าสู่สมัยอยุธยานะคะ บอกไปแล้วว่าสมัยอยุธยาเนี่ยห่างจากเรา 300 กว่าปี ก็ใกล้เคียงกับสมัยของเรานะคะ ซึ่งสมัยอยุธยาจะได้รับอิทธิพลค่อนข้างที่จะหลับหลาย  จากทางอินเดียเลยจากอาจจะมีของด้วยเข้ามาแล้วนะคะ  แล้วก็ความเชื่อเกิดจากพระพุทธศาสนาพราหมณ์แล้วก็ผี  แล้วก็เชื่อในอุดมคติ ของมนุษย์เองนั่นแหละ วัสดุที่ใช้ก็เยอะเลยหลากหลายอาจจะเป็นปูนเป็นโลหะสำริด เป็นไม้อะไรเนี่ยนะคะ เพิ่งโซนนะคะของสมัยนี้ก็จะอยู่ในโซนของภาคกลาง ภาคกลาง  และสุดท้าย สมัย สมัยรัตนโกสินทร์นะคะก็จะได้รับอิทธิพลมาจากอยุธยา ไม่ได้พญานะมีความเชื่อในพระพุทธศาสนาเป็นหลัก นะคะแล้วก็ รวมถึงความเชื่อของกษัตริย์ด้วยนะเราก็ยังให้ความสำคัญกับสถาบันพระมหากษัตริย์ แล้วก็ถ้านักเรียนเห็น ศิลปะของไทยเราก็จะเห็นมีลวดลายไทย ลวดลายไทย ที่เป็นเอกลักษณ์ของเรา แล้วจำได้ไหมว่าถ้าเป็นของกรีก ของกรีกเขาจะมีลวดลายเขาเป็นยังไง เป็นๆใช่ไหมโค้งๆแต่ว่าจะไม่ได้มีความอ่อนช้อยเหมือนกับของเราใช่ไหมคะ เห็นไหมเห็นความแตกต่างไหมว่า  พื้นที่อ่ะค่ะพื้นที่  ของแปลกแต่ละประเทศ ก็จะมีเอกลักษณ์ ความเป็นตัวเองที่แตกต่างกันนะคะ แม้แต่ของไทยเราเองก็เหมือนกัน  โซนเหนือ โซนเหนือเขาก็จะมี มีเอกลักษณ์ที่เป็นของทางแบบ เชียงใหม่ลำปางลำพูนอย่างนี้ก็จะออกเป็นโซนทางเหนือ   ส่วนทางของภาคกลางภาคกลางเราก็จะเห็นแบบเห็นชัดในเรื่องของ อะไร ปฏิมากรรม กิจกรรม  เป็นทางโซนของภาคกลางที่เด่นชัดรวมไปถึง การผสมผสานของ ศิลปะสมัยใหม่ใช่ไหม เข้ามาถ้าเป็นโซนภาคกลาง ภาคใต้ก็จะเป็นศิลปะให้คล้ายกับพวกหนังตะลุง  เคยเห็นไหมหนังตะลุงแล้วก็โนราห์ ว่า วิถีชีวิตหรือว่าความเป็นอยู่แม้แต่ในประเทศเดียวกันแต่ว่าศิลปะ ความแตกต่างขนบธรรมเนียมประเพณีอะไรเงี้ยค่ะมันก็จะมีความที่แบบแตกต่างกันโดยพื้น    เขาเรียกชนชาติเนาะพื้นๆพื้นผิว  อันนี้ก็ จบแล้วในเรื่องของศิลปะไทยนะคะศิลปะไทย   วันนี้เดี๋ยวให้ให้ให้ลาภ อธิบายให้ในเรื่องของงานมอบหมาย ก็เดี๋ยวจะให้เรียกเหมือนเดิมค่ะ สรุป นะคะสรุปในเรื่องของศิลปะ ไพ่ทั้งหมดเลยนะ อยากเห็นหน้าก็ได้ ราคาตามไซส์ของครูเนอะก็คือสรุป ในเรื่องของศิลปะไทยเนี่ยมีในยุคสมัยใดบ้าง นะคะลงในสมุดสเก็ต  เขียน อธิบายเนื้อหา เกี่ยวกับ ในยุคสมัยนั้นๆ นกแล้วก็ วาดภาพประกอบ นะคะจะใช้เทคนิค วาดภาพ ราคาแล้วก็มาแปะ หรือ จะวาดเองก็ได้ จะวาดเป็นรูปประติมากรรมรูปสถาปัตยกรรม ในแต่ละยุคก็ได้ เสร็จเรียบร้อยแล้วเนี่ยให้จัดวางองค์ประกอบให้มันเหมาะสม   ขนาดกระดาษ ก็จัดวาง ข้อความหรือแปะรูปภาพเนี่ยให้เหมาะสม  ตามหา  น่าจะหลุด  สวัสดีค่ะ  สวัสดีค่ะ   อั้มหลุดใช่ไหม     สวัสดีค่ะร่ำหลุดค่ะ     โอเคค่ะล่ามได้ยินแล้วใช่ไหมคะ  ก็เดี๋ยวงานมอบหมายนะคะก็จะให้เด็กๆเนี่ยไป  สรุปในเรื่องของศิลปะไทยลงสมุดสเก็ตให้ครบนะคะ ให้เวลาถึงสัปดาห์หน้าเลยนะคะแล้วก็ porn เขียนสรุปเสร็จเรียบร้อยนะคะวาดภาพศิลปะในแต่ละสมัยลงไปด้วย ก็จัดวางองค์ประกอบให้สวยงาม นะคะเสร็จแล้วให้นำมาส่งในสัปดาห์หน้า    เดี๋ยวก่อนที่จะปล่อยให้ไปทำงานนะคะ จะทบทวนอีกครั้งนึง  ทบทวนอีกครั้งหนึ่งในเรื่องของศิลปะ ยุคก่อนประวัติศาสตร์ แล้วก็ศิลปะโบราณ จะได้จำได้  แปลว่า เดี๋ยว  จากจะเบรคซัก 10 นาทีได้ไหมคะเผื่อว่าเดี๋ยวเด็กๆ เพราะว่ามันเป็นทฤษฎีกลัวเขา   OK  เดี๋ยวให้เด็กๆพัก 10 นาทีแล้วเดี๋ยวกลับมาพบกันค่ะ  ห้องน้ำห้องน้ำได้นะ เข้าห้องน้ำได้นะ    พร้อมแล้วนะคะ  ดีค่ะโอเคค่ะเดี๋ยวต่อไปจะเป็นการทบทวนนะคะทบทวนตั้งแต่แรกเลยจะได้จำได้เนาะ  ในเรื่องของ ความรู้ที่มันเกี่ยวข้องกับศิลปกรรมราคามันค่อนข้างหลากหลายวันมีทั้งก่อนประวัติศาสตร์ที่เป็นทางตะวันตก นะคะแล้วก็มา ถัดมาในยุคอื่นๆนะคะของ ศิลปะ จุดเริ่มต้นนะคะว่าทำไมในโลกของเราเนี่ยมันถึงมันถึงมีศิลปะเข้ามาเกี่ยวข้อง แล้วก็ รวมไปถึงศิลปะของประเทศเอาเองนะคะว่าต้นกำเนิดเนี่ยมันเกิดมายังไง   จะได้จำได้  ประวัติศิลปะนะคะอันแรกเลยนะคะเรื่องราวที่บันทึกไว้เป็นลายลักษณ์อักษร  ก็คือมีการบันทึกเป็นลายลักษณ์อักษรนั่นเองนะคะเรื่องราวที่เกี่ยวกับมนุษย์ ในการทำกิจกรรมต่างๆนะคะโดยมีการบันทึกไว้เป็นแบบแผน ถ้าพูดถึงแบบ  ประวัติของศิลปะหรือว่าต้นกำเนิดนะคะคืออะไร 3 นะคะรวบรวมข้อเท็จจริงเกี่ยวกับมนุษย์วิวัฒนาการทางธรรมชาติ  และ 4 รวบรวมเหตุการณ์ที่เกิดขึ้นทางสังคมเศรษฐกิจ แล้วก็การเมือง ประวัติของศิลปะ  แล้วเราจะรู้ได้ไงว่า ในยุค ก่อนที่เราจะเกิดมาเนี่ย เออมันมีข้อมูลหรือว่า ศิลปะต่างๆเกิดมาในปีไหนยุคไหนพ. ศ. ไหนนะคะมันก็ต้องมีหลักฐาน ที่บ่งบอกข้อมูลในยุคของประวัติศาสตร์ได้ หลักฐานอันนั้นคืออะไรเอามาดูมี 5 อย่าง อันแรกนะคะคือการบันทึกเรื่องราวคนในสมัยก่อนก็ต้องบันทึกเรื่องราวไว้ว่า เกิดเหตุการณ์ต่างๆว่าเกิดอะไรขึ้นบ้างในยุคนั้น ก็จะมีภาพผู้ชายนั่งบันทึก คนนั้นก็อาจจะเป็นคนที่มีบุคคลเป็นบุคคลสำคัญในยุคนั้นๆ ก็ได้บันทึกเหตุการณ์เรื่องราวต่างๆไว้นะคะ    แล้วก็ มีพงศาวดาร เหมือนเป็นบันทึก เล่ม ในสมัยก่อนนะคะว่าเกิดเหตุการณ์อะไรขึ้นบ้าง  มีประวัติศาสตร์อะไรเกิดขึ้นบ้างในยุคนั้นอะไรอย่างนี้นะคะ เขาเรียกว่าพงศาวดาร นะแล้วก็ศิลาจารึก เมื่อก่อนนี้ยังไม่มีกระดาษไม่มีสมุดใช่ไหม เออ ก็เป็นการ หวยบ่น แท่นหิน ศิลาอันนี้ศิลาจารึกสุโขทัยหลักที่ 1    และสุดท้ายภาพถ่ายค่ะ ภาพถ่ายอันนี้คือกลุ่มหลักฐานนะคะที่บอกว่าบ่งบอกข้อมูลได้ เขาว่าเออเราไปรู้ได้ยังไงว่า ศิลปะชนิดนี้เกิดขึ้นที่ไหน กี่พันปีมาแล้วนะคะก็จะมีหลักฐานจาก ข้อมูลตรงนี้แหละในการบ่งบอก  อันนี้คือ การสำรวจศิลปะที่ถูกค้นพบ นะคะอันนี้ก็จะเป็นเหมือน ภาพที่ให้เห็นชัดว่าเขามีนักสำรวจ มีนักโบราณคดีนะคะเข้าไปเห็นไหมสำรวจ ขูดเศษนะค่ะเศษที่คนในยุคก่อนเนี่ย เขาได้  สร้างผลงานไว้นะคะอันนี้ก็จะเป็นภาพ  ใช่ไหม ชาบูเห็นไหมอยู่บนผนังถ้ำนะ ดูขนาดอันนี้คือคนนะคะ เห็นคนใช่ไหมคะ นี่คือคน พระกำลังสะกิด เศษที่เขาว่าแต่ไม่รู้ว่าเขาใช้อะไรวาดแหละเลือดหรือเปล่าหรือว่าอะไร เพื่อเอามาตรวจ วาบ   ศิลปะ จิตรกรรมชิ้นเนี่ยบนผนังถ้ำเนี่ยมีอายุกี่ปีมาแล้ว   การสำรวจ สุวรรณ  การกำหนดยุคสมัยของศิลปะก็จะแบ่งออกเป็นก่อนประวัติศาสตร์กับประวัติศาสตร์   เรามาดูว่า ศิลปกรรมในยุคก่อนประวัติศาสตร์มีอะไร   นี่เมื่อกี้ทบทวนไปแล้วอย่าลืม ยุคหินเก่า ยุคหินกลาง แล้วก็ยุคหินใหม่ 3 อันนะคะ ถ้าพูดถึงยุคหินเก่านะคะศิลปะที่ถูกค้นพบ ก็จะเป็นงานจิตรกรรมผนังถ้ำ จิตรกรรมผนังถ้ำส่วนประติมากรรมที่มีชื่อเสียงมากๆเลยในยุคนั้นนะคะ 2 อันนี้ เห็นไหมเห็นภาพวัวภาพกวางภาพกระทิงใช่ไหมเหมือนกันเหมือนกันกับศิลปะไทยใช่ไหมคะ ก็คือ วิถีชีวิต พี่เขา ไปเจอมานี่แหละแล้วเขาก็เอามาสร้างเป็นจิตรกรรมผนังถ้ำ นะคะเขาไปเจอวัวก็คือจากการล่าสัตว์ใช่ไหมคะเพราะเขาต้อง ดำรงชีวิตให้อยู่ได้ แล้วเขาก็มา วาด บนผนัง สิ่งหนึ่งที่ มหัศจรรย์นะคะก็คือในยุคนั้นเนี่ยมันไม่มี   มันไม่มีสิ่งอำนวยความสะดวกเหมือนในปัจจุบันนี้ใช่ไหมขนาดเราจะวาด วาดภาพคนหนึ่งคนวาดผลไม้ขนาดสัดส่วนมีความสำคัญไหม ถ้าเราวาด หัว หัวเล็กตัวใหญ่แสดงว่าสัดส่วนไม่ได้แล้วถูกต้องไหมคะ ใช่ไหม  แต่ว่าคนในยุคนั้นสามารถวาด กระทิงวัวเนี่ยให้มีขนาดสัดส่วนที่เหมือนกับ  ไม่มีค่ะ เท่ากับของจริงอ่ะค่ะนักเรียนแสดงว่า  จินตนาการของเขาหรือว่าภาพที่เขาเจอทุกวันในการออกล่าสัตว์อะ เขาสามารถจดจำได้ว่าสัดส่วนของ สัตว์ เขาไปเจอมาจริงๆนะมีขนาดสัดส่วนเท่าไหร่ พูดว่า ภาพที่ถูกพบเจอนี่คือขนาดค่อนข้างที่จะใหญ่ ใหญ่เลย อันนี้เป็นภาพส่วนภาพส่วนใหญ่นะคะก็จะเป็นกวางเรนเดียร์ Wall นะคะที่มีกิริยาในการ แสดงอาการทางการเคลื่อนไหว    ภาพมีขนาดใกล้เคียงกับความเป็นจริงนะคะเห็นไหม ลักษณะของการวาดนี่อันนี้ม้า ภาพบนนะคะจะเป็นม้าเนาะ  สภาพร่างกายจะมีวัวไบซันมีกวางนะคะ ซึ่งขนาดสัดส่วนใกล้เคียงกับของจริงอ่ะ  ใหญ่มากนะ เกือบเท่าตัวเราค่ะ ส่วนใหญ่แล้วก็มาจาก วิถีชีวิตเนาะแล้วก็ ความเชื่อนะคะ  เขาก็จะมา วาดลงบนผนังถ้ำ   อันนี้จะเป็นศิลปะยุคหินเก่าที่มีชื่อเสียงมาก นะคะ ผลงานจิตรกรรมทั้งหมดที่นักเรียนเห็นนะคะ จะอยู่ในถ้ำลาสโก ทำร้ายกู ถ้ำลาสโกซ์ นะคะศิลปะในยุคหินเก่า มาพูดถึงประติมากรรมที่มีชื่อเสียงจะอยู่ในถ้ำลาสโก  มีภาพต่างๆที่เป็น สวัสดีค่ะ เกือบ 2,000 บาทอยู่ในนั้น นะคะ และผลงานที่มีชื่อเสียงมากที่สุดก็คือผลงานชิ้นนี้ นะคะ The Great Hall of The Blue วันนี้  ในยุคหินเก่านะ   แล้ว ไม่มีสีไม่มีหมึก แล้วในยุคนั้นเขาใช้อะไร นี่เลยอันแรกนะคะที่เฒ่า  อุปกรณ์ที่ใช้ในการวาด ขี้เถ้าเลือดสัตว์ แล้วก็ยังไม้ เอา 3 ชนิดนี้มาผสมเข้าด้วยกัน แล้วก็ สร้างสรรค์ลงบนผนังถ้ำ    ถ่านจากผลงาน กิจกรรมเข้าสู่ประติมากรรมนะคะถ้าพูดถึงยุคหินเก่าประติมากรรมที่มีชื่อเสียงของเขาก็คือ วีนัสแห่งวิลเลนดอร์ฟ  ผู้หญิงที่อุดมสมบูรณ์ นะคะผู้หญิงที่อุดมสมบูรณ์ขนาด 10 cm นะ เด็กมากเลยนะ GM  ขนาด 10 cm นะคะ  ซึ่ง  พอเราเห็น  ศิลปะในยุคหินเก่าเราก็จะเห็นได้จาก เขาอาจจะบอกถึงวิถีชีวิตเรื่องความเป็นอยู่ในเรื่องของความอุดมสมบูรณ์นะคะ แล้วยิ่งเห็นปฏิมากรรมที่เป็นผู้หญิง มีลักษณะ ลักษณะที่แบบ บวบเนาะไม่มีแขน นะคะก็อาจจะ อาจจะนึกถึงผู้หญิงที่กำลังให้กำเนิดอาจจะเป็นแม่อะไรอย่างเงี้ย แล้วก็พูดถึงความอุดมสมบูรณ์ในยุคนั้นนะคะ ถัดมาจะเป็นศิลปะในยุคหินกลางยุคหินกลางก็ศิลปะที่ถูกค้นพบ  จิตรกรรมผนังถ้ำเหมือนกันแต่ว่า ของหินกลางและก็จะมีการแกะสลัก บนผนังถ้ำเพิ่มด้วยนะคะแล้วก็ การวาดก็จะมี คน การวาดคนเข้ามานะคะแต่ว่าลักษณะของคนก็อาจจะไม่ได้แบบ 100% หมายถึงว่า สัดส่วนนะคะสัดส่วนของการ ภาพของการวาดคน เพิ่งเริ่มวาดคนขึ้นมา ก็ยังมีว่าสัตว์  ก็ไม่ได้มีชื่อเสียงอะไรนะในยุคหินกลาง  จากยุคหินกลางนะคะก็เข้าสู่ยุคหินใหม่ ซึ่งศิลปกรรมในยุคหินใหม่เนี่ยนะคะก็จะเป็นอนุสาวรีย์หินซึ่ง แตกต่างจากหินเก่าหินกลางเลยเนาะเพราะอันนั้นยังเป็นเน้นไปที่กิจกรรมใช่ไหมคะ สกรรมกับประติมากรรม แต่พอเป็น กินไหมเนี่ย จะเริ่มเป็นเหมือนแบบ จิตรกรรม เหมือน สถาปัตย์ ประติมากรรมผสมเนาะก็จะเป็นโต๊ะหินนะคะเนี่ยนักเรียนเห็นภาพใช่ไหม มันเป็น สิ่งมหัศจรรย์เหมือนกันนะเพราะว่าแผ่นหินที่ใช้นะคะมีขนาดใหญ่มาก ใจมากๆ ซึ่งแสดงว่าคนในยุคนั้นมีค่อนข้างที่จะแข็งแรงถูกต้องไหม  แล้วก็จัดทำเป็นอนุสาวรีย์ได้นะคะก็มีหลากหลายรูปแบบเลยไม่ว่าจะเป็นหิน ตั้ง หินนะคะ จับภาพเห็นไหมเป็นอาณาจักรของ โต๊ะหินเลยอ่ะ    อนุสาวรีย์หินนะคะก็จะปรากฏ เป็นปรากฏการณ์ที่นำเอาหินขนาดใหญ่เนี่ยมาตั้งวางในลักษณะต่างๆ ซึ่งแบ่งเป็น 2 กลุ่ม เขาก็จะมีแบบหินตั้งกับแบบโต๊ะหินนะคะ และผลงานที่มีชื่อเสียงมากเลยนะคะก็เป็นหินตั้ง   ในยุคหินใหม่   เป็นผลงานจิตรกรรม ผลงานศิลปะที่มีความแตกต่างทั้ง 3 ยุคเลยนะ   นะคะไม่ค่อยคือศิลปะ ยุคหินหินใหม่เนาะ ชื่อเสียงของเขาคือโต๊ะหินเลยนี่แหละ  ตั้งกับโต๊ะหินเลย  สรุปนะคะศิลปะในช่วงยุคก่อนประวัติศาสตร์เลยนะคะ 1 จุดมุ่งหมายเพื่อแสดงออก กับวิถีชีวิตประจำวัน อันนี้คือจุดมุ่งหมายของเขาแล้วก็พูดถึงเรื่องของความอุดมสมบูรณ์กับเผ่าของเขา รวมไปถึงความเชื่อต่างๆ นะคะ  ในการป้องกันอันตรายอะไรอย่างเงี้ย ส่วนใหญ่แล้วเขาก็จะใช้ชีวิตในการแบบ  รหัสบัตรใช่ไหม    ต่อ      ต่อนะคะพอ ผ่านจาก ก่อนประวัติศาสตร์เราก็มาเข้าสู่ศิลปะยุคโบราณ  เริ่มมีวิวัฒนาการเข้ามาและศิลปะเริ่มพัฒนาขึ้น    ลองมาดู การกำหนดยุคของศิลปะในยุคโบราณนะคะ มันจะมี 4 ยุค  อันแรกเมโสโปเตเมีย 2 ศิลปะอียิปต์  3 ศิลปะกรีก และ 4 ศิลปะโรมัน ถ้าพูดถึงศิลปกรรมยุคโบราณนะคะถ้าสมัยเมโสโปเตเมียเนี่ยนะคะก็คือ 3000 ปีก่อนคริสตกาลหรือคริสตศักราช หรือว่า 5000 ปีมาแล้วถ้านับ ณปัจจุบันรวมด้วยนะ ส่วนอียิปต์ 3500 ปีก่อนคริสตศักราชนะคะหรือว่า 5,500  เกาะศิลปะกรีกนี่ไม่เท่าไหร่ 800 ถึง 650 ก่อนคริสตศักราช กูก็นานแล้วนะอีกนานนาน สวนโรมันนะคะ 146 ปีก่อนคริสตศักราช       มันนานไหมอ่ะ หลายพันปีเลยอ่ะ  ปะกำยุคโบราณนะคะจะเป็นยุคที่เริ่มมีความมั่นคง มีความเจริญทั้งในเรื่องของการแต่งกายอาหารปัจจัย 4 ของมนุษย์ เราจะเห็นความแตกต่างของยุคหิน ซึ่งยุคหินเป็นยุคที่แบบ คนอยู่ในป่าไม่มีอะไรเลย ต้อง ใช้ชีวิตอยู่อยู่รอดด้วยการแบบออกหาล่าสัตว์อะไรอย่างนี้ใช่ไหมคะ แต่ว่าในยุคนี้เริ่มมีเครื่องแต่งกายแล้ว เริ่มมีเครื่องแต่งกายเริ่มมีปัจจัย 4 ของมนุษย์แล้วนะคะ   ศิลปะเมโสโปเตเมียนะคะ   ถ้าโดดเด่นก็คือประติมากรรมรูปวัวแกะสลักมีปีก  หัวเป็นคน วัวแกะสลักมีปีกแต่หัวเป็นคนนะคะ ว่าคือหมายถึงแผ่นดิน ศีรษะโขนหมายถึงกษัตริย์  อีกหมายถึงท้องฟ้า ภาพนูนสูง และ ศิลปะเมโสโปเตเมียเนี่ยเป็นต้นกำเนิด เริ่มมีอักษรใช้ นะคะซึ่งในยุคนี้อักษรที่ใช้เขาเรียกว่าลิ่ม ชื่อชื่ออักษรนะคะ อักษรลิ่ม จะอยู่ในศิลปะเมโสโปเตเมีย ก็คือเขา คนในยุคนี้เริ่มคิดอักษรใช้แล้ว   เรามาดูผลงานประติมากรรมนะคะก็จะมี ถ้าพูดถึงในยุคนี้ก็จะพูดถึง วิถีชีวิตความเป็นอยู่ความเชื่อเนาะแล้วก็ในเรื่องของ  เราจะเห็นว่า ปฏิมากรรมที่เขาแกะสลักอ่ะค่ะ จะ พูดถึงในเรื่องของพิธีการของเขาอ่ะ การทำพิธีอะไรสักอย่างนะคะที่แกะไว้ พี่แกะไว้บนผนัง เราเราเราจะเห็นลักษณะของการแต่งกายใช่ไหม  ว่าที่มันมีความ  นะคะมีหมู่มีการใส่หมวกชุดอะไรอย่างเนี้ยเห็นลักษณะ   อันนี้ก็คือจะเป็นของเมโสโปเตเมียนะคะแล้วก็  พี่สำคัญเลยนะคะก็คือ เขาได้สร้างสวนน้ำบาบิโลน นะคะในสวนน้ำอันนี้ก็จะมีหลายชั้นเลยอันนี้เป็นภาพจำลองนะคะที่เอามาให้เห็นว่าในยุคนั้นเนี่ย  มีการสร้างสถาปัตยกรรมสวนลอยน้ำขึ้นมา แล้วก็มี เหมือนชั้นบนสุดอ่ะค่ะ จะมีห้องที่ใช้ในการทำพิธีกรรมของทางของทางความเชื่อของเขา 1 ห้องด้านบนนะคะเกาะสวยงามมาก นะคะแล้วก็ ทางซ้ายจะเป็น  ประติมากรรมวัว 5 ขา ตัวเป็นเหมือนวัวค่ะแต่หัวเป็นคน ก็มี 5 ขานะเห็นบ้าง วัว 5 ขา จะเป็นประติมากรรมของ ศิลปะนี้ เมโสโปเตเมีย   พอก้าวเข้าสู่ศิลปกรรมอียิปต์นะคะ เกิดขึ้น 5 พันปีก่อนคริสตกาล   ในยุคของอียิปต์อ่ะค่ะงานจิตรกรรมจะเน้นไปในลักษณะของ 2มิตินะคะ เน้นการวาดลักษณะของคน ซึ่ง  เราจะเห็นว่า มันจะมีขนาดของคนที่แตกต่างกัน  นะคะ ในในในในอียิปต์อ่ะค่ะเขาจะเน้นในเรื่องของถ้าเกิดว่าภาพคนในนั้นน่ะค่ะมีค่ะ แสดงว่าบุคคลนั้นมีความสำคัญ อาจจะเป็นคนที่มีชื่อเสียงนะคะที่ถูก วาดไว้เป็นงานเป็นผลงานจิตรกรรมและถ้าเกิดคนที่มีขนาดเล็กลงอย่างนี้ก็แสดงว่าไม่ได้มีความสุข อะไรนะคะ สวนประติมากรรมราคา ที่มากำของอียิปต์เนี่ยเขาจะเน้นทางความเชื่อ เน้นมากเลยในเรื่องของความเชื่อนะคะแล้วก็ชีวิตหลังความตายแล้วก็เทพเจ้า เขาจะเน้นในเรื่องของเทพเจ้าอ่ะชีวิตหลังความตายเป็นหลัก เรารู้จักเคอรี่แล้วใช่ไหมฟาโรห์ นะคะ ฟาโรห์วัสดุที่ใช้ทำก็คือ ทองคำ   เลือกเชื่อในเทพเจ้ามากเขาเชื่อชีวิต หลังความตายมาก แล้วก็สถาปัตยกรรมในยุคของอียิปต์ นะคะเขาก็จะมีสุสานที่ไว้ ไม่มีให้คนอยู่ แต่ว่า เหมือนเก็บ  ให้กลับ บรรพบุรุษของเขาเนาะ นะคะ เดิม ถ้าอยู่ในยุคของอาณาจักรเก่าเราจะรู้จักในรูปของพีระมิด สามเหลี่ยม สถาปัตยกรรมเก่าก็คือ ฝั่งซ้ายนะคะ Peninsula จะเป็น อยู่ในยุคของอาณาจักรเก่า เหมือนมันจะมี เขาเรียกว่าเป็น เป็นยุคอียิปต์เหมือนกันแต่ว่ามียุคเก่ายุคกลางยุคใหม่อะไรอย่างเงี้ยค่ะมันก็จะแบบ วิวัฒนาการก็จะ เปลี่ยน เพิ่มขึ้นไปเนาะแต่ว่าถ้าถ้าเจอเป็นลักษณะของภาพที่เป็นพีระมิด เราพูดถึงอียิปต์เราจะนึกถึงพีระมิดใช่ไหมแต่จริงๆแล้วมันคืออาณาจักรสมัยเก่านะคะ ซึ่งถ้าปัจจุบัน สุสานฟาโรห์อาณาจักรใหม่เนี่ยจะอยู่ทางขวามือของของครูขวามือของครูซ้ายมือของนักเรียน  ก็จะมีการ ภูเขา  ภูเขาเข้าไป แล้วก็ มีบุคคลที่ เห็นป่ะ อยู่ด้านหน้า องครักษ์อะ องครักษ์อยู่ด้านหน้านะคะแล้วก็ ถ้านักเรียนสังเกตดีๆ ตอนนี้เขาเปิดให้เข้าเยี่ยมชม ปัจจุบันนี้เปิดให้ให้นักท่องเที่ยวเข้าชมนะคะเห็นคนที่อยู่ ตารางไหม คือมันใหญ่มาก เจาะภูเขาเข้าไปอ่ะ แล้วคนตัวนิดเดียวอ่ะ แสดงว่าคนทางจะใหญ่อันนี้คือสุสานฟาโรห์นะคะ เห็นความแตกต่างสถาปัตยกรรมของ อียิปต์ยัง แล้วก็ของไทยเนาะ ก็จะมีความแตกต่างกัน สวนประติมากรรมหลังคาที่มีชื่อเสียงของเขาเลยก็คือ วันนี้เลยค่ะ Shopping อันนี้เรียกว่าสฟิงซ์นะ ลักษณะของเขาคือส่วนหัวเขาจะเป็นผู้ชาย ส่วนตัวเขาจะเป็นสิงโต นะคะๆ บอกถึงแล้วว่าจะบอกไปแล้วว่าศิลปะของเขาเนี่ยมันเกี่ยวกับเรื่องความเชื่อเนาะ อันนี้ก็เหมือนกับ เป็นเป็นคนที่คล้ายเป็นการนะคะที่คอยป้องกัน จะอยู่ด้านหน้านะคะของพีระมิด  ต่อไปศิลปะกรีกนะคะเพราะเราเข้าสู่ ในยุคของศิลปะกรีกนะคะ การสร้างสรรค์ของเขาจะมาจากศาสนาและความเชื่อซึ่งผลงานศิลปกรรมของกรีก มีความเด่นชัดละเอียดอ่อนแล้วก็วัสดุที่ใช้เขาจะเป็นหินอ่อน แล้วก็  สิ่งสำคัญของกรีกเลย คือกายวิภาค วิพากษ์คืออะไรก็คือสัดส่วนมนุษย์ ความอ่อนช้อยความสวยงาม ข้อมือข้อต่ออะไรอย่างนี้ สรีระร่างกายของเรานะคะแล้วก็ เป็น เป็นการ ใช้ บ่นเอาสัดส่วนเหมือนเป็นการ ว่างค่ะ สร้างงานจิตรกรรมหรือประติมากรรมหรือว่า   ประเภทที่แบบว่าสัดส่วนได้ พอดีมากเลยอ่ะ มากเลยส่วนหัวส่วนคอส่วนตัวอะไรอย่างนี้นะคะเป็นการใช้สัดส่วนที่มัน   มันเหมือนกับ ของจริงๆนะคะเหมือนกับคนจริงๆ   จัดมาจัดมานะคะก็จะมี วิหารพาร์เธนอน อันนี้จะเป็นสถาปัตยกรรมที่มีชื่อเสียงนะคะของศิลปกรรมกรีก   สวยมาก ณตอนนี้คือยังไม่เห็นอยู่นะคะแต่ว่าก็จะถูกถูกทำลายไปแล้วเพราะว่ามันเกิดขึ้นมาหลาย หลายหลายพันปีแล้วเนาะ  นะคะแต่ว่ายังคงสวยงามเหมือนเดิม ราคายังคงสวยงามเหมือนเดิม แล้วกูก็เอา ถ้าพูดถึงกรีกเนาะเสาร์นะคะ รูปแบบเสาของกรีกจะมีความสวยงามมากเลยก็เลยเอาสาวมาให้ดูด้วยนะคะ ก็จะมีอันแรก นะคะ เป็นเสาธรรมดาลักษณะเสาของกรีกนะคะ 2 ไอโอนิค  น้ำจะมีความคุ้นๆหน่อย ส่งของเสาร์ แล้วสุดท้ายนะคะ  วาเลนไทน์ นครอินทร์ไทร์ อันนี้ก็จะเป็นเสาของกรีก ก็จะมี ลวดลายเพิ่มมากขึ้น  เราก็อาจจะได้รับ บ้านบางบ้านก็จะได้รับอิทธิพลของ ศิลปะกรีกมาหรือว่าเห็นแล้วมีความชอบเพราะว่าเสาร์ ศิลปกรรมกรีกมีความสวยงามอะไรก็เอามา ประยุกต์ นะคะเอามาใช้มาประยุกต์ได้   ให้เห็นจับภาพมุมกว้างนะคะในเมือง นะคะที่ตรงกลางนี้คือวิหารพาร์เธนอนจะเป็นสถาปนิก ชามที่มีชื่อเสียงมากนะคะของกรีก  สวยงามมากเลยทั้งๆที่ตอนนี้ก็คืออาจจะมีบางส่วนที่มัน กูพังไปบ้างนะคะ   โรมัน พอพูดถึงศิลปะโรมัน Roman จะเน้นไปที่ความเชื่อแล้วก็ชนะ  ในยุคของเขาเนี่ยอาจจะมีการต่อสู้ นะคะแล้วก็เขาเชื่อในเรื่องของ ชัยชนะ ซึ่งถ้าเกิดว่าเขามีการต่อสู้เราชนะเนี่ย เขาจะ   สลัก สลักเรื่องราวนะคะไว้นะคะบนผนัง มุมผนัง เขาก็เชื่อในพระเจ้าจักรพรรดิออกัสมาก ราคาก็คือคนนี้บุคคลทางขวามือของเรานะคะซึ่งงานประติมากรรมก็จะเน้นถึงความแสดงออกแล้วก็ความสวยงาม อันนี้จะเป็น สถาปัตยกรรมนะคะวัสดุที่ใช้ก็จะเป็นปูนกับคอนกรีต  ก็จะเป็นเหมือน  เขาเรียก  ประตูเมืองนะคะประตูประตูเมืองที่เป็นที่สลัก ที่แกะสลักชัยชนะของเขาด้วย ค่ะ     321   อันนี้ก็จะเป็นเหมือนประตูชัยนะคะ สถาปัตยกรรมที่เขาจะ ถ้าเขาไปลบหรือไปทำอะไรแล้วแต่ละคณะขึ้นมาเนี่ยเขาจะแกะสลัก เรื่องราวอันนั้นไว้ในประตูชัยอันนี้นะคะแล้วก็จะเห็นลวดลายของประตูชัยเห็นไหม มีทั้งคนมีทั้งการลบมีใครชนะอะไรเนี่ยเขาก็จะสมัครไว้ในนี้นะคะ วัสดุเมื่อกี้บอกไปแล้วเนาะกูเดี๋ยวคอนกรีต วัสดุเริ่มมีการแบบว่า  จากที่ใช้เป็นดิน เริ่มมีใช้ปูนนะถ้าพูดถึงยุค ออกตีเมื่อสักครู่นี้ก็จะเป็น หินอ่อนนะคะ เริ่มมีปูนกับคอนกรีตเข้ามา และอันนี้ค่ะ ในยุคโรมันนะคะ เขาก็ได้ สร้างสนามกีฬาที่เป็นต้นแบบขึ้นมา เขาเรียกว่าโคลอสเซียม ชื่อนะคะโคลอสเซียม  แล้วพอพอ ศิลปะนี้ ได้กำเนิดสนามกีฬาขึ้นมาก็กลายเป็น ต้นแบบของสนามกีฬาทั่วโลกในปัจจุบันเขาก็ใช้ เอามาเป็นเหมือนแบบ ไอเดียแนวความคิดนะคะ แล้วก็มาต่อยอดแล้วก็เป็นพัฒนาเป็นของนานาประเทศ ในยุคปัจจุบันเลย   มีชื่อว่าโคลอสเซียมนะจำไว้นะ  โอเคจบเรียบร้อย  33 เรื่องแต่ว่ามีหลายข้อย่อยมากเลยก็ฝากไว้นะคะ  ใช่ไปทบทวนนะคะ มีเรื่องอะไรบ้างอันแรก ศิลปะอะไรบ้าง  ยุคหินกลางยุคหินใหม่ หินเก่าหินกลางหินใหม่อยู่ในประวัติศาสตร์  ประวัติศาสตร์  อีกคะ ยุคโรมัน    นะคะ 4 ยุคนะคะถ้าพูดถึงศิลปะในยุคของ ร้านนะเมโสโปเตเมียนะคะกรีกอียิปต์ กรีกและโรมัน  อีกแล้วก็ลมมันแล้วก็ถัดมาก็จะเป็นในยุคของศิลปะไทยของเรา นะคะ ศิลปะไทยของเรา  OK สาย 4       ให้ทำงานค่ะแล้วก็ เดี๋ยวกลับมาสรุปตอนท้าย ประมาณ 11:00 น เดี๋ยว 11:00 น กลับมาเจอกันอีกทีนึงช่วงระหว่างนี้ก็คือเดี๋ยวจะให้เด็กๆ ทำงานค่ะ สมุดสเก็ตอยู่ไหนเอาขึ้นมา  พร้อมแล้วนะคะ ก็เดี๋ยววันนี้จะสรุปสุดท้ายนะคะเกี่ยวกับศิลปะไทยแล้วก็ จ๋าให้เด็ก ทักได้เลยนะคะล่าง  เมื่อสักครู่นี้หรอที่พูดถึงเรื่อง ศิลปะไทยพอดีว่า มันหายไปสักระยะหนึ่งนะคะก็คือขาดไปในเรื่องของศิลปะลพบุรีกับล้านนา ก็เดี๋ยวจะสรุปภาพรวมทั้งหมดเลยนะ  จำไม่ได้นะเพราะว่าหลายเรื่องมากเลยเดี๋ยวออกสอบแน่นอนนะคะศิลปะไทยนะคะในสมัยก่อนประวัติศาสตร์ ก็ เขาจะพูดถึงวิถีชีวิตความเป็นอยู่ นะคะขายกันกับศิลปะ ศิลปะยุค สมัยก่อนประวัติศาสตร์ของชาติตะวันตกใช่ไหมรวมไปถึงศิลปะยุคโบราณนะคะก็จะ  เหมือนกันเลียนแบบวิถีชีวิตหรือว่า พูดถึงในเรื่องของวิถีชีวิตความเป็นอยู่นะคะความเชื่อในธรรมชาติ ผีนะคะซึ่งที่ถูกค้นพบนะคะศิลปะที่ถูกค้นพบ ในสมัยก่อนประวัติศาสตร์นะคะก็จะเป็นพวกงานเครื่องปั้นดินเผานะคะ ประติมากรรมฝาผนัง จะอยู่ที่ผาแต้ม เห็นภาพเล็กๆ        เกิดจากความเชื่อนะคะในศาสนาพราหมณ์ฮินดูนิยมสร้างด้วยหิน   จะอยู่โซนทางภาคตะวันออกเฉียงเหนือ  ก็จะมีทั้ง  พระปรางค์สามยอดแล้วก็ปราสาทหินเขาพนมรุ้งหมาที่เป็นแบบ สถาปัตยกรรมที่เด่นชัดเลยในยุคของสมัยลพบุรี อิทธิพลมาจากหอมนะ   ถัดมาจะเป็นล้านนา ขึ้นบริเวณทางโซนเหนือและ ล้านนาได้รับอิทธิพลจากทวารวดีลพบุรีเชียงแสนพม่าแล้วก็มอญ เป็นการได้รับอิทธิพลจากหลากหลาย นะคะชนเผ่าน้องแล้วก็ ความเชื่อในเรื่องนี้ก็คือจะเน้นไปที่พระพุทธศาสนาเหมือนกันนะคะสร้างด้วยหินไม้นะคะ สัมฤทธิ์ ก็จะอยู่ทาง โซนทางเหนือของไทย เห็นพวก  เจดีย์ พระธาตุพระธาตุใช่ไหมถ้าพูดถึงทางเหนือก็จะเป็นพวกพระธาตุต่างๆนะคะ แล้วก็ สมัยสุโขทัยค่ะ สาขาสุโขทัยก็จะเป็นความเชื่อทางพุทธศาสนานิกายเถรวาทนะคะ การรับอิทธิพลอินเดียเข้ามาด้วยน้องก็จำ วัสดุที่ใช้ในยุคนี้ก็จะเป็นปูนนะคะแล้วก็โลหะทองสัมฤทธิ์ นะคะรูปแบบเจดีย์ราคาจะเป็นเจดีย์ระฆังคว่ำนะคะหรือว่าเจดีย์ ทรงพุ่มข้าวบิณฑ์นะคะ ถูกค้นพบนะคะในจังหวัดสุโขทัยพิษณุโลกแล้วก็กำแพงเพชร นะคะก็คือจะเป็นจะอยู่ในยุคสมัยของสุโขทัย  แล้วก็ ถัดมาก็จะเข้าสู่อยุธยา อยุธยา นะคะอยุธยาน่าจะได้รับอิทธิพลจากหลากหลายนะคะมีความเชื่อทางพระพุทธศาสนา น้าผีเราก็ คนในยุคนั้นจะมีความเชื่อแล้วก็ในเรื่องของอุดมคติด้วยนะคะวัสดุที่ใช้ก็เหมือนกันค่ะหลากหลายไม่ว่าจะ เป็นสัมฤทธิ์ไม่ว่าจะเป็นไม้มาจะเป็นปูน ต่างๆนะคะซึ่งในยุคในสมัยอยุธยาเนี่ย ก็จะอยู่ในในโซนของภาคกลาง นะคะภาคกลางลุ่มแม่น้ำเจ้าพระยานะคะก็จะมีจิตรกรรมพวกลายรดน้ำนะคะ พวกประติมากรรมที่เป็นพระพุทธรูปนะคะแล้วก็สถาปัตยกรรม  และสุดท้ายสมัยรัตนโกสินทร์นะคะก็คือนายกของเรานะคะ ได้รับ อิทธิพลนะคะมาจากอยุธยา  อ้างอิงตามความเชื่อทางพุทธศาสนานะคะ ตะกร้อตามความเชื่อของกษัตริย์  แล้วก็ส่วนหนึ่งก็จะมีได้รับอิทธิพลมาจากศิลปะตะวันตกด้วยนะคะ  ที่เข้ามาผสมผสานกับศิลปะของเราเนาะแล้วก็ มีการเปลี่ยนแปลงเกิดขึ้นในยุคของสมัยรัตนโกสินทร์นะคะจากอาจารย์ศิลป์พีระศรี  เราก็จะเห็นได้จาก  ผลงานจิตรกรรมที่เป็น รามเกียรติ์ นะคะกิจกรรมก็จะอยู่ บริเวณฝาผนังเนาะแล้วก็รูปแบบของประติมากรรมราคาพระพุทธรูป นะคะที่มี รูปแบบที่แตกต่างกันออกไปแล้วก็มีพัฒนาการเกิดขึ้นนะคะรวมไปถึง สถาปัตยกรรมสาขาต่างๆ วัด แก้วนะคะ  วิหารต่างๆนะคะรวมไปถึงพระที่นั่ง อนันตสมาคม  เพิ่มรูปทรงม้า  ก็จะมีการ ได้รับอิทธิพลจากตะวันตกด้วยนะคะ อันนี้ก็จะเป็น  พัฒนาการของศิลปะไทยนะคะ  แต่ละยุคแต่ละสมัยนะคะที่ไร่เรียงมา นี้นะคะก็ก่อนว่าพิซซ่า มาจนทวารวดีนะคะ ก็ต่อด้วยศรีวิชัย นะคะถ้าตรงมาก็จะเป็น ลพบุรีหรือว่าผอมนะคะแล้วก็ร้านนานะคะสุโขทัย นะคะ อยุธยา แล้วก็มาสู่ในยุคของเรารัตนโกสินทร์นะคะซึ่งศิลปะ มันก็ได้มีการ เปลี่ยนแปลงเนาะเพิ่มมากขึ้นจนมาสู่ในยุคของปัจจุบันปีนี้ก็ 2023 เราก็ได้เห็นว่า  หลายๆอย่างนะคะที่มีศิลปะเข้าไปเกี่ยวข้องนะคะ  ส่วน  ของเราที่เราพบเจอในชีวิตประจำวันทุกอย่างเลยแทบจะทุกอย่างเลย นึกว่าจะเป็นสัญลักษณ์ นะคะที่ใช้ในการสื่อความหมายก็เกิดขึ้นจากศิลปะ ทำนานนะคะบางอย่างเราจะต้องให้ภาพ เป็นการสื่อความหมายแทนข้อความเพราะบางทีเราจะมาอ่าน ตัวหนังสือในระยะเวลาที่  3 วินาที 4 วินาที 15 วินาทีอย่างนี้  4-5 บรรทัดอ่ะมันสรุปใจความสำคัญมันค่อนข้างที่จะ มันค่อนข้างที่จะไม่เข้าใจใช่ไหมแต่ว่าถ้าเกิด เห็นเป็นภาพ มันก็ทำให้เราเหมือนหมา  เจนมากยิ่งขึ้นทำไมเวลาขับรถไปในสถานที่ต่างๆถึงมีการโฆษณา ป้ายบิลบอร์ดใหญ่ๆเพราะว่า มันใช้เวลาในการรับรู้ ไม่นานถูกต้องไหมก็ต้องมีการสื่อความหมายจากภาพขึ้นมาแล้วก็ข้อความที่ จำกัด ราคาในระยะสั้นหรือแม้แต่ สินค้าผลิตภัณฑ์ต่างๆก็ต้องมี  แพคเกจบรรจุภัณฑ์นะคะ ของต่างๆที่เราใช้ในชีวิตประจำวันก็ต้องมีการปรับเปลี่ยนรูปแบบ น้องให้มันทันสมัยมากยิ่งขึ้น นะคะ อันนี้แหละถึง บอกได้ว่า  ในยุคปัจจุบันศิลปะก็เข้ามามีบทบาท  ต่อเนื่องมาตั้งแต่อดีตเลย  อดีตและแล้วก็มีวิวัฒนาการเปลี่ยนมาเรื่อยๆจนถึงใน ปัจจุบันของเราที่เราอยู่นะคะวันนี้ก็นำเสนอในเรื่องของศิลปะ ไทยนะคะให้เรียนรู้เกี่ยวกับประวัติศาสตร์ ของทางศิลปะว่ามันมีมาตั้งแต่สมัยไหนบ้างนะคะแล้วยุคไหนบ้างแล้วก็ศิลปะ ได้นะคะที่โดดเด่น ก็ ฝากในเรื่องของ ให้สรุปนะคะ ศิลปะไทยลงสมุดสเก็ต เหมือนเดิมเลยเอา  สมัยเลยนะคะ สรุปมา แล้วแต่นำเสนอนะแต่ละคนไม่เหมือนกันบางคนอาจจะแยกเป็น สมัย ก่อนประวัติศาสตร์ 1 หน้า ทวารวดี 1 หน้าสุโขทัย 1 หน้าก็ได้หรือ  เป็น ก่อนประวัติศาสตร์ทวารวดีอยู่หน้าเดียวกันนะคะ ศรีวิชัย ลพบุรี อยู่หน้าเดียวกันนะคะก็ได้   ว่าจะสรุปเป็นแบบที่ที่ครูทำมานี้ก็ได้ 3 อันนี้อยู่หน้าเดียวกัน นะคะ ประวัติศาสตร์ทวารวดีแล้วก็ศรีวิชัยนะคะ 1 หน้า  ลพบุรีกับล้านนาอยู่ด้วยกัน นะคะแล้วก็สุโขทัยกับอยุธยา แล้วก็สุดท้ายก็จะเป็นสมัยที่สุดท้ายน้องรัตนโกสินทร์     ให้จัดส่ง วัน พฤหัสบดี  หน้า นะคะทุกคนจะต้องส่งเล่มสเก็ตวันพฤหัสหน้าพร้อมกับเข้ามาสอบ  ปวส 1 มีสอบ 2 วัน พฤหัสกับศุกร์ จำได้นะไปดูตารางให้ดีว่าเริ่มกี่โมงข้าวให้ตรงเวลาห้องสอบห้องไหน การแต่งกายชุดนักเรียน เท่านั้น นะคะ บัตรนักศึกษาให้ไปแล้วเอาติดมาด้วยเผื่อว่ากรรมการคุมสอบเขาขอดูจะได้ มีให้เขาดูได้นะคะ เข้าห้องสอบ 9:00 น ถ้าเป็นช่วงเช้า 9:00 น นะคะถ้าเป็นช่วงบ่าย บ่ายโมงตรง นะสายได้ไม่เกิน 30 นาที นะคะถ้า เข้า 13:30 น ก็คือขาดสอบนะ ครูเขาจะไม่เข้าห้องสอบเลย นะคะ สายตกรวยปวสนะคะปวสตกไม่ได้เลย  ถ้าเกิดผลการเรียนขึ้นเป็นเกรด 0 เรียนใหม่อย่างเดียว วิชานักเรียนใหม่ กิจกรรมก็เหมือนกันถ้าพ.ก.งเรียนใหม่ นะคะแกไม่ได้ น้าแกไม่ได้  แต่ถ้าเกิดตรวจ เช็คผลการเรียนแล้วขึ้นม 2 มอม้ากับเสือค่ะอันนั้นน่ะไม่สมบูรณ์ หมายถึงว่า คุณอาจจะยัง ค้างส่งงาน  ก็ไปตามงานส่งให้ครบ ไปตามงานส่งให้ครบ แล้วเดี๋ยวเกดจะเปลี่ยนจากม 2 เป็น เพจให้พวกเรา นะ   ส่วนในสัปดาห์หน้าที่มีการสอบปลายภาคนะคะดูให้ดีว่าตัวเองเนี่ย สอบวันไหน แล้วก็ถ้าวันไหนที่ไม่มีก็อ่านหนังสือทบทวนอยู่ที่บ้านได้ หรือหากว่ายังส่งงานคุณครูท่านใดไม่ครบจะเข้ามาทำงานที่วิทยาลัย  เข้ามาได้ค่ะ แต่ให้แต่งกายให้สุภาพเรียบร้อย  นะคะแล้วก็ฝาก มีใครอยากจะถามอะไรไหมหูหนวกอยากถามอะไรไหม  ไม่มีนะคะ                     ไม่ได้ยินค่ะเสียงรามา        ฉันไม่ได้ยิน  ไม่ได้ยิน           ได้ยินหรือยังคะ     พลังหมดแล้วป่ะ                    ได้ยินไหมคะ  ไม่เป็นไรค่ะแต่ได้ยินกูใช่ไหมคะ   น่าจะเข้าใจอยู่ที่เขาถามมาเมื่อสักครู่นี้เหมือนว่าวันจันทร์ถึงวันพุธ เขาไม่มีสอบเขาพักอยู่ที่หอพักได้ใช่ไหมหรือว่าหรือว่าเขาต้องมาซื้ออะไรใช่ไหมคะ ความหมายของเขา   ก็คือบอกไปแล้วว่าถ้าเกิดว่ามี งานที่ต้องเคลียร์ก็คือวันจันทร์ถึงวันพุธไม่มีในตารางซอง น่าจะต้องเคลียร์งาน ก็สามารถมาได้แต่ว่าแต่งกายให้เรียบร้อย    ห้องที่อนุญาตให้เข้าได้นะคะ ชั้น 2 จะมีห้องครัวห้องเดียวก็คือ 32   แต่ถ้าจะขอเข้ามาทำงานจะต้องไลน์บอกในกลุ่มก่อน นะคะ หรือถ้าเกิดไม่ได้มา ก็ให้อยู่หอพัก ทบทวนอ่านหนังสือรอวันที่ต้องเข้ามาสอบ เพราะว่าอาคาร 3 อะค่ะราคานี้ ฉันเลย ใช้เป็นห้องที่จัดสอบหมดเลยก็จะมี นักเรียน ฉันตื่นค่อนข้างเยอะ นะคะค่อนข้างเยอะ โอเคส่วนงานที่มอบหมายในวันนี้นะคะ กำหนดส่งวันที่ 14 นะ 14 กันยายน วันพฤหัสบดีหน้า  เพราะว่าวันพุธครูไม่อยู่ไปวันศุกร์ขอโทษ โคราชนะคะวันศุกร์ครูลานะคะก็เลยให้ส่งวันพฤหัส แต่ว่าเดี๋ยวถ้าไม่เสร็จยังไง ก็คือ คุยกันต่อในไลน์นะ จะให้ฝากไว้ที่คุณส่งไปที่คุณหลิวอะไรแบบนี้ แต่กำหนดส่งไว้ก่อนก็คือวันศุกร์ เดดไลน์ นะคะเพราะ มีความรับผิดชอบของหูหนวกด้วยแล้วก็หูดีนะคะว่า ตรงต่อเวลาหรือเปล่า นะจ๊ะ     โอเคค่ะก็ไม่มีอะไรแล้ว หมดแล้ว นะคะก็ขอขอบคุณมากเลยนะคะ   เกาะเล็กๆสวัสดีล่างก่อนค่ะ วันนี้หมดแล้ว เดี๋ยวไปพัก ตะกร้อ สบายขึ้นมาเรียนนะคะ ขอบคุณมากค่ะ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ขาคอมพิวเตอร์กราฟฟิก วิชาความรู้เกี่ยวกับศิลปกรรม (เช้า) 080966</dc:title>
  <dc:creator/>
  <cp:keywords/>
  <dcterms:created xsi:type="dcterms:W3CDTF">2024-01-04T02:55:12Z</dcterms:created>
  <dcterms:modified xsi:type="dcterms:W3CDTF">2024-01-04T02: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นยายน 2566 เวลา 09.00 น.</vt:lpwstr>
  </property>
  <property fmtid="{D5CDD505-2E9C-101B-9397-08002B2CF9AE}" pid="3" name="subtitle">
    <vt:lpwstr/>
  </property>
</Properties>
</file>